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03E545A3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3F724C" w:rsidRPr="003F724C">
                              <w:rPr>
                                <w:rFonts w:ascii="Palatino" w:hAnsi="Palatino"/>
                                <w:color w:val="1B6A95"/>
                              </w:rPr>
                              <w:t>The Authority of Jesus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B16AD2" w:rsidRPr="00B16AD2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1:21-28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03E545A3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3F724C" w:rsidRPr="003F724C">
                        <w:rPr>
                          <w:rFonts w:ascii="Palatino" w:hAnsi="Palatino"/>
                          <w:color w:val="1B6A95"/>
                        </w:rPr>
                        <w:t>The Authority of Jesus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B16AD2" w:rsidRPr="00B16AD2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1:21-28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7D21AA8" w14:textId="0376C292" w:rsidR="003F724C" w:rsidRDefault="003F724C" w:rsidP="003F724C">
      <w:pPr>
        <w:pStyle w:val="ListParagraph"/>
        <w:numPr>
          <w:ilvl w:val="0"/>
          <w:numId w:val="11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3F724C">
        <w:rPr>
          <w:rFonts w:ascii="Palatino" w:hAnsi="Palatino" w:cs="Palatino"/>
          <w:b/>
          <w:bCs/>
          <w:color w:val="000000"/>
          <w:sz w:val="21"/>
          <w:szCs w:val="21"/>
        </w:rPr>
        <w:t xml:space="preserve">Listen up: </w:t>
      </w:r>
      <w:r w:rsidRPr="003F724C">
        <w:rPr>
          <w:rFonts w:ascii="Palatino" w:hAnsi="Palatino" w:cs="Palatino"/>
          <w:bCs/>
          <w:color w:val="000000"/>
          <w:sz w:val="21"/>
          <w:szCs w:val="21"/>
        </w:rPr>
        <w:t>all things must submit to his teaching. (vv. 21-22)</w:t>
      </w:r>
    </w:p>
    <w:p w14:paraId="7D09EB5C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F88C3E9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CD089F3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74913FB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99062D1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32BD594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3AD4697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979CEB1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496ED2A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D155DDF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7BEDFEC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0A12525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11AD011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CACC48F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0FB5336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4B422A5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DA20097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AFD62DD" w14:textId="77777777" w:rsid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5C6B977" w14:textId="77777777" w:rsidR="003F724C" w:rsidRPr="003F724C" w:rsidRDefault="003F724C" w:rsidP="003F724C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DA87642" w14:textId="77777777" w:rsidR="003F724C" w:rsidRPr="003F724C" w:rsidRDefault="003F724C" w:rsidP="003F724C">
      <w:pPr>
        <w:pStyle w:val="ListParagraph"/>
        <w:numPr>
          <w:ilvl w:val="0"/>
          <w:numId w:val="11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line="260" w:lineRule="atLeast"/>
        <w:ind w:left="965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3F724C">
        <w:rPr>
          <w:rFonts w:ascii="Palatino" w:hAnsi="Palatino" w:cs="Palatino"/>
          <w:b/>
          <w:bCs/>
          <w:color w:val="000000"/>
          <w:sz w:val="21"/>
          <w:szCs w:val="21"/>
        </w:rPr>
        <w:t xml:space="preserve">Cheer up: </w:t>
      </w:r>
      <w:r w:rsidRPr="003F724C">
        <w:rPr>
          <w:rFonts w:ascii="Palatino" w:hAnsi="Palatino" w:cs="Palatino"/>
          <w:bCs/>
          <w:color w:val="000000"/>
          <w:sz w:val="21"/>
          <w:szCs w:val="21"/>
        </w:rPr>
        <w:t>all things must submit to his power. (vv. 23-28)</w:t>
      </w:r>
    </w:p>
    <w:p w14:paraId="6DD96C08" w14:textId="77777777" w:rsidR="00D901A5" w:rsidRDefault="00D901A5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67D780" w14:textId="77777777" w:rsidR="006E0CD0" w:rsidRDefault="006E0CD0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22FE31F3" w14:textId="77777777" w:rsidR="006E0CD0" w:rsidRDefault="006E0CD0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03C5C368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4E61099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191790AE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3816278C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44F7F283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771F5E75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0977AAAA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4EDAEE7C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3FFBE3C3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3D5D8C14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48D3A5BE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7A8A58FD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14FD6DDA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96C0D8D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2150AD65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2F18C6FF" w14:textId="77777777" w:rsidR="003F724C" w:rsidRDefault="003F724C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5F8348" w14:textId="77777777" w:rsidR="007C7CBB" w:rsidRDefault="007C7CBB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19969484" w14:textId="77777777" w:rsidR="006E0CD0" w:rsidRDefault="006E0CD0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42BFFDCC" w14:textId="77777777" w:rsidR="007041FE" w:rsidRPr="007041FE" w:rsidRDefault="007041FE" w:rsidP="003F724C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6B8656" w14:textId="76219E26" w:rsidR="00632D66" w:rsidRPr="00795AAE" w:rsidRDefault="00D22F8F" w:rsidP="003F724C">
      <w:pPr>
        <w:pStyle w:val="OUTLINEbigideaOUTLINE"/>
        <w:rPr>
          <w:b w:val="0"/>
        </w:rPr>
      </w:pPr>
      <w:r w:rsidRPr="007041FE">
        <w:rPr>
          <w:sz w:val="22"/>
          <w:szCs w:val="22"/>
        </w:rPr>
        <w:t>Big Idea:</w:t>
      </w:r>
      <w:r w:rsidRPr="007041FE">
        <w:rPr>
          <w:sz w:val="22"/>
          <w:szCs w:val="22"/>
        </w:rPr>
        <w:tab/>
      </w:r>
      <w:r w:rsidR="003F724C" w:rsidRPr="003F724C">
        <w:rPr>
          <w:b w:val="0"/>
        </w:rPr>
        <w:t>Jesus’ authority brings conviction and comfort in all things.</w:t>
      </w:r>
    </w:p>
    <w:sectPr w:rsidR="00632D66" w:rsidRPr="00795AAE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8"/>
  </w:num>
  <w:num w:numId="6">
    <w:abstractNumId w:val="1"/>
  </w:num>
  <w:num w:numId="7">
    <w:abstractNumId w:val="10"/>
  </w:num>
  <w:num w:numId="8">
    <w:abstractNumId w:val="9"/>
  </w:num>
  <w:num w:numId="9">
    <w:abstractNumId w:val="0"/>
  </w:num>
  <w:num w:numId="10">
    <w:abstractNumId w:val="5"/>
  </w:num>
  <w:num w:numId="1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1B1A31-EE10-4619-A19C-C90BC8A77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2</cp:revision>
  <cp:lastPrinted>2015-02-26T14:41:00Z</cp:lastPrinted>
  <dcterms:created xsi:type="dcterms:W3CDTF">2017-06-29T14:13:00Z</dcterms:created>
  <dcterms:modified xsi:type="dcterms:W3CDTF">2017-09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